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659C" w:rsidRDefault="00766B72" w:rsidP="00C5299B">
      <w:bookmarkStart w:id="0" w:name="_GoBack"/>
      <w:bookmarkEnd w:id="0"/>
      <w:r w:rsidRPr="00766B72">
        <w:rPr>
          <w:noProof/>
          <w:color w:val="373737"/>
        </w:rPr>
        <w:pict>
          <v:rect id="Rectangle 23" o:spid="_x0000_s1026" style="position:absolute;margin-left:-45.75pt;margin-top:-40.15pt;width:119.25pt;height:151.15pt;z-index:251649023;visibility:visible;v-text-anchor:middle" stroked="f" strokeweight="1pt">
            <v:fill r:id="rId5" o:title="pexels-photo-1222271" recolor="t" rotate="t" type="frame"/>
          </v:rect>
        </w:pict>
      </w:r>
      <w:r w:rsidRPr="00766B72">
        <w:rPr>
          <w:noProof/>
          <w:color w:val="FCB34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1" o:spid="_x0000_s1029" type="#_x0000_t202" style="position:absolute;margin-left:-61.5pt;margin-top:140.55pt;width:126.75pt;height:25.4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" filled="f" fillcolor="#373737" stroked="f">
            <v:textbox style="mso-next-textbox:#Text Box 61">
              <w:txbxContent>
                <w:p w:rsidR="00B72486" w:rsidRPr="00B72486" w:rsidRDefault="007526FA" w:rsidP="00B72486">
                  <w:pPr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</w:pPr>
                  <w:r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  <w:t>James Miller</w:t>
                  </w:r>
                </w:p>
                <w:p w:rsidR="00C5299B" w:rsidRPr="00846781" w:rsidRDefault="00C5299B" w:rsidP="00B72486">
                  <w:pPr>
                    <w:spacing w:line="240" w:lineRule="auto"/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9" o:spid="_x0000_s1045" type="#_x0000_t202" style="position:absolute;margin-left:-61.5pt;margin-top:165.95pt;width:173.25pt;height:138.15pt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" filled="f" stroked="f">
            <v:textbox style="mso-next-textbox:#Text Box 9">
              <w:txbxContent>
                <w:p w:rsidR="00EC0DE1" w:rsidRPr="00EC0DE1" w:rsidRDefault="00846781" w:rsidP="00EC0DE1">
                  <w:pPr>
                    <w:spacing w:after="300" w:line="240" w:lineRule="auto"/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</w:pPr>
                  <w:r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  <w:br/>
                  </w:r>
                  <w:r w:rsidR="00EC0DE1" w:rsidRPr="00EC0DE1"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  <w:t>423 Whitney Blvd., Mt Pleasant, SC 29466</w:t>
                  </w:r>
                </w:p>
                <w:p w:rsidR="00EC0DE1" w:rsidRPr="00EC0DE1" w:rsidRDefault="00EC0DE1" w:rsidP="00EC0DE1">
                  <w:pPr>
                    <w:spacing w:after="300" w:line="240" w:lineRule="auto"/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</w:pPr>
                  <w:proofErr w:type="gramStart"/>
                  <w:r w:rsidRPr="00EC0DE1"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  <w:t>phone</w:t>
                  </w:r>
                  <w:proofErr w:type="gramEnd"/>
                  <w:r w:rsidRPr="00EC0DE1"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  <w:t>: (843)-204-5645</w:t>
                  </w:r>
                </w:p>
                <w:p w:rsidR="00EC0DE1" w:rsidRPr="00EC0DE1" w:rsidRDefault="00EC0DE1" w:rsidP="007526FA">
                  <w:pPr>
                    <w:spacing w:after="300" w:line="240" w:lineRule="auto"/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</w:pPr>
                  <w:r w:rsidRPr="00EC0DE1"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  <w:t xml:space="preserve">email: </w:t>
                  </w:r>
                  <w:r w:rsidR="007526FA"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  <w:t>james09</w:t>
                  </w:r>
                  <w:r w:rsidRPr="00EC0DE1"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  <w:t>@gmail.com</w:t>
                  </w:r>
                </w:p>
                <w:p w:rsidR="00A12AA4" w:rsidRPr="00846781" w:rsidRDefault="00A12AA4" w:rsidP="00EC0DE1">
                  <w:pPr>
                    <w:spacing w:line="252" w:lineRule="auto"/>
                    <w:rPr>
                      <w:rFonts w:ascii="Open Sans Light" w:hAnsi="Open Sans Light" w:cs="Open Sans Light"/>
                      <w:color w:val="373737"/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FCB34B"/>
        </w:rPr>
        <w:pict>
          <v:shape id="Text Box 56" o:spid="_x0000_s1027" type="#_x0000_t202" style="position:absolute;margin-left:-61.5pt;margin-top:353.4pt;width:173.25pt;height:324.2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IZltwIAAMI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" filled="f" stroked="f">
            <v:textbox style="mso-next-textbox:#Text Box 56">
              <w:txbxContent>
                <w:p w:rsidR="00EC0DE1" w:rsidRPr="00EC0DE1" w:rsidRDefault="00EC0DE1" w:rsidP="00EC0DE1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proofErr w:type="gramStart"/>
                  <w:r w:rsidRPr="00EC0DE1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EC0DE1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 Proven ability for discovering the different learning styles of </w:t>
                  </w:r>
                  <w:proofErr w:type="spellStart"/>
                  <w:r w:rsidRPr="00EC0DE1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students.Looking</w:t>
                  </w:r>
                  <w:proofErr w:type="spellEnd"/>
                  <w:r w:rsidRPr="00EC0DE1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 to contribute my knowledge and skills in a school that offers a genuine opportunity for career progression.</w:t>
                  </w:r>
                </w:p>
                <w:p w:rsidR="00EC0DE1" w:rsidRPr="00EC0DE1" w:rsidRDefault="00EC0DE1" w:rsidP="00EC0DE1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</w:p>
                <w:p w:rsidR="00EC0DE1" w:rsidRPr="009E62A9" w:rsidRDefault="00EC0DE1" w:rsidP="00EC0DE1">
                  <w:pPr>
                    <w:rPr>
                      <w:szCs w:val="24"/>
                    </w:rPr>
                  </w:pPr>
                </w:p>
                <w:p w:rsidR="0063669D" w:rsidRPr="00EC0DE1" w:rsidRDefault="0063669D" w:rsidP="00EC0DE1">
                  <w:pPr>
                    <w:rPr>
                      <w:szCs w:val="26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FCB34B"/>
        </w:rPr>
        <w:pict>
          <v:shape id="Text Box 6" o:spid="_x0000_s1028" type="#_x0000_t202" style="position:absolute;margin-left:-61.5pt;margin-top:328.4pt;width:182.2pt;height:31.5pt;z-index:2516495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" filled="f" fillcolor="#373737" stroked="f">
            <v:textbox style="mso-next-textbox:#Text Box 6">
              <w:txbxContent>
                <w:p w:rsidR="00DA6A8B" w:rsidRPr="00846781" w:rsidRDefault="005D726A" w:rsidP="004C6802">
                  <w:pPr>
                    <w:spacing w:line="240" w:lineRule="auto"/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</w:pPr>
                  <w:r w:rsidRPr="00846781"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  <w:t>OBJECTIVES</w:t>
                  </w: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52" o:spid="_x0000_s1030" type="#_x0000_t202" style="position:absolute;margin-left:141.2pt;margin-top:199.8pt;width:356.45pt;height:24.5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hy6vA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" filled="f" stroked="f">
            <v:textbox style="mso-next-textbox:#Text Box 52">
              <w:txbxContent>
                <w:p w:rsidR="00B72486" w:rsidRPr="003F5FD7" w:rsidRDefault="00B72486" w:rsidP="00B72486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  <w:proofErr w:type="spellStart"/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EnglishTeacher</w:t>
                  </w:r>
                  <w:proofErr w:type="spellEnd"/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 xml:space="preserve"> - </w:t>
                  </w:r>
                  <w:proofErr w:type="gramStart"/>
                  <w:r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 xml:space="preserve">ABC </w:t>
                  </w:r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 xml:space="preserve"> School</w:t>
                  </w:r>
                  <w:proofErr w:type="gramEnd"/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(200</w:t>
                  </w:r>
                  <w:r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3</w:t>
                  </w:r>
                  <w:r w:rsidRPr="003F5FD7"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&gt;</w:t>
                  </w:r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2005</w:t>
                  </w:r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)</w:t>
                  </w:r>
                </w:p>
                <w:p w:rsidR="00B72486" w:rsidRPr="003F5FD7" w:rsidRDefault="00B72486" w:rsidP="00B72486">
                  <w:pPr>
                    <w:rPr>
                      <w:szCs w:val="32"/>
                    </w:rPr>
                  </w:pPr>
                </w:p>
                <w:p w:rsidR="00B72486" w:rsidRPr="00B72486" w:rsidRDefault="00B72486" w:rsidP="00B72486">
                  <w:pPr>
                    <w:rPr>
                      <w:szCs w:val="24"/>
                    </w:rPr>
                  </w:pPr>
                </w:p>
                <w:p w:rsidR="00B074C2" w:rsidRPr="00B72486" w:rsidRDefault="00B074C2" w:rsidP="00B72486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47" o:spid="_x0000_s1031" type="#_x0000_t202" style="position:absolute;margin-left:141.85pt;margin-top:218.5pt;width:353.15pt;height:105.5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D1x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" filled="f" stroked="f">
            <v:textbox style="mso-next-textbox:#Text Box 47">
              <w:txbxContent>
                <w:p w:rsidR="00B72486" w:rsidRPr="00B72486" w:rsidRDefault="00B72486" w:rsidP="00B72486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proofErr w:type="spellStart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Assesed</w:t>
                  </w:r>
                  <w:proofErr w:type="spellEnd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 more </w:t>
                  </w:r>
                  <w:proofErr w:type="gramStart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than  50</w:t>
                  </w:r>
                  <w:proofErr w:type="gramEnd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 students’ progress throughout the term </w:t>
                  </w:r>
                </w:p>
                <w:p w:rsidR="00B72486" w:rsidRPr="00B72486" w:rsidRDefault="00B72486" w:rsidP="00B72486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B72486" w:rsidRPr="00E50726" w:rsidRDefault="00B72486" w:rsidP="00B72486">
                  <w:pPr>
                    <w:rPr>
                      <w:szCs w:val="24"/>
                    </w:rPr>
                  </w:pPr>
                </w:p>
                <w:p w:rsidR="00B72486" w:rsidRPr="00502263" w:rsidRDefault="00B72486" w:rsidP="00B72486">
                  <w:pPr>
                    <w:rPr>
                      <w:szCs w:val="24"/>
                    </w:rPr>
                  </w:pPr>
                </w:p>
                <w:p w:rsidR="008577A6" w:rsidRPr="00B72486" w:rsidRDefault="008577A6" w:rsidP="00B72486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46" o:spid="_x0000_s1032" type="#_x0000_t202" style="position:absolute;margin-left:141.85pt;margin-top:30.95pt;width:355.8pt;height:162.85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" filled="f" stroked="f">
            <v:textbox style="mso-next-textbox:#Text Box 46">
              <w:txbxContent>
                <w:p w:rsidR="00B72486" w:rsidRPr="00B72486" w:rsidRDefault="00B72486" w:rsidP="00B72486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Participated in student recruitment and placement activities</w:t>
                  </w:r>
                </w:p>
                <w:p w:rsidR="00B72486" w:rsidRPr="00B72486" w:rsidRDefault="00B72486" w:rsidP="00B72486">
                  <w:pPr>
                    <w:shd w:val="clear" w:color="auto" w:fill="FFFFFF"/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Coordinated "Science Day" event</w:t>
                  </w:r>
                </w:p>
                <w:p w:rsidR="00B72486" w:rsidRPr="00B72486" w:rsidRDefault="00B72486" w:rsidP="00B72486">
                  <w:pPr>
                    <w:spacing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Contributed to raising retention rate from 56% to 73%</w:t>
                  </w:r>
                </w:p>
                <w:p w:rsidR="00B72486" w:rsidRPr="00B72486" w:rsidRDefault="00B72486" w:rsidP="00B7248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proofErr w:type="spellStart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Effeciently</w:t>
                  </w:r>
                  <w:proofErr w:type="spellEnd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 organized the </w:t>
                  </w:r>
                  <w:proofErr w:type="gramStart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students</w:t>
                  </w:r>
                  <w:proofErr w:type="gramEnd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 curriculum by working closely with the other staff </w:t>
                  </w:r>
                </w:p>
                <w:p w:rsidR="00B72486" w:rsidRPr="00B72486" w:rsidRDefault="00B72486" w:rsidP="00B72486">
                  <w:pPr>
                    <w:shd w:val="clear" w:color="auto" w:fill="FFFFFF"/>
                    <w:spacing w:before="100" w:beforeAutospacing="1" w:after="0"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Adopted unique teaching </w:t>
                  </w:r>
                  <w:proofErr w:type="spellStart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>methodologie</w:t>
                  </w:r>
                  <w:proofErr w:type="spellEnd"/>
                  <w:r w:rsidRPr="00B72486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  <w:t xml:space="preserve"> and motivated healthy group discussions</w:t>
                  </w:r>
                </w:p>
                <w:p w:rsidR="00B72486" w:rsidRPr="00B72486" w:rsidRDefault="00B72486" w:rsidP="00B72486">
                  <w:pPr>
                    <w:shd w:val="clear" w:color="auto" w:fill="FFFFFF"/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</w:rPr>
                  </w:pPr>
                </w:p>
                <w:p w:rsidR="00B72486" w:rsidRPr="0018344B" w:rsidRDefault="00B72486" w:rsidP="00B72486">
                  <w:pPr>
                    <w:spacing w:line="240" w:lineRule="auto"/>
                    <w:rPr>
                      <w:rFonts w:ascii="Arial" w:eastAsia="Times New Roman" w:hAnsi="Arial"/>
                      <w:color w:val="384347"/>
                      <w:sz w:val="20"/>
                    </w:rPr>
                  </w:pPr>
                </w:p>
                <w:p w:rsidR="00B72486" w:rsidRPr="00502263" w:rsidRDefault="00B72486" w:rsidP="00B72486">
                  <w:pPr>
                    <w:spacing w:line="240" w:lineRule="auto"/>
                    <w:rPr>
                      <w:szCs w:val="24"/>
                    </w:rPr>
                  </w:pPr>
                </w:p>
                <w:p w:rsidR="00090504" w:rsidRPr="008B1553" w:rsidRDefault="008577A6" w:rsidP="00B72486">
                  <w:pPr>
                    <w:spacing w:line="216" w:lineRule="auto"/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r w:rsidRPr="008B1553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. </w:t>
                  </w: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50" o:spid="_x0000_s1033" type="#_x0000_t202" style="position:absolute;margin-left:141.85pt;margin-top:585.7pt;width:348.65pt;height:101.5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tuZuwIAAMM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" filled="f" stroked="f">
            <v:textbox style="mso-next-textbox:#Text Box 50">
              <w:txbxContent>
                <w:p w:rsidR="00B640DC" w:rsidRPr="00B640DC" w:rsidRDefault="00B640DC" w:rsidP="00B640DC">
                  <w:pP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  <w:r w:rsidRPr="00B640D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BA in English</w:t>
                  </w:r>
                </w:p>
                <w:p w:rsidR="00B640DC" w:rsidRPr="00B640DC" w:rsidRDefault="00B640DC" w:rsidP="00B640DC">
                  <w:pPr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</w:pPr>
                </w:p>
                <w:p w:rsidR="00B640DC" w:rsidRPr="00A70BBA" w:rsidRDefault="00B640DC" w:rsidP="00B640DC">
                  <w:pPr>
                    <w:rPr>
                      <w:szCs w:val="24"/>
                    </w:rPr>
                  </w:pPr>
                </w:p>
                <w:p w:rsidR="00090504" w:rsidRPr="00B640DC" w:rsidRDefault="00090504" w:rsidP="00B640DC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55" o:spid="_x0000_s1034" type="#_x0000_t202" style="position:absolute;margin-left:141.2pt;margin-top:567.25pt;width:349.3pt;height:31.25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" filled="f" stroked="f">
            <v:textbox style="mso-next-textbox:#Text Box 55">
              <w:txbxContent>
                <w:p w:rsidR="00B640DC" w:rsidRPr="00B640DC" w:rsidRDefault="00B640DC" w:rsidP="00B640DC">
                  <w:pPr>
                    <w:shd w:val="clear" w:color="auto" w:fill="FFFFFF"/>
                    <w:spacing w:after="0" w:line="240" w:lineRule="auto"/>
                    <w:outlineLvl w:val="3"/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</w:pPr>
                  <w:r w:rsidRPr="00B640DC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BRANSFIELD EDUCATION CENTRE (2001)</w:t>
                  </w:r>
                </w:p>
                <w:p w:rsidR="00B640DC" w:rsidRPr="00A70BBA" w:rsidRDefault="00B640DC" w:rsidP="00B640DC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B074C2" w:rsidRPr="00B640DC" w:rsidRDefault="00B074C2" w:rsidP="00B640DC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49" o:spid="_x0000_s1035" type="#_x0000_t202" style="position:absolute;margin-left:141.85pt;margin-top:531pt;width:343.8pt;height:25.8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" filled="f" stroked="f">
            <v:textbox style="mso-next-textbox:#Text Box 49">
              <w:txbxContent>
                <w:p w:rsidR="00B640DC" w:rsidRPr="00A70BBA" w:rsidRDefault="00B640DC" w:rsidP="00B640DC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proofErr w:type="spellStart"/>
                  <w:r w:rsidRPr="00B640D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Certificate</w:t>
                  </w:r>
                  <w:proofErr w:type="spellEnd"/>
                  <w:r w:rsidRPr="00B640D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of </w:t>
                  </w:r>
                  <w:proofErr w:type="spellStart"/>
                  <w:r w:rsidRPr="00B640D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Education</w:t>
                  </w:r>
                  <w:proofErr w:type="spellEnd"/>
                  <w:r w:rsidRPr="00B640D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(</w:t>
                  </w:r>
                  <w:proofErr w:type="spellStart"/>
                  <w:r w:rsidRPr="00B640D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>Career</w:t>
                  </w:r>
                  <w:proofErr w:type="spellEnd"/>
                  <w:r w:rsidRPr="00B640DC">
                    <w:rPr>
                      <w:rFonts w:ascii="Open Sans Light" w:hAnsi="Open Sans Light" w:cs="Open Sans Light"/>
                      <w:color w:val="5C5E5E"/>
                      <w:sz w:val="24"/>
                      <w:szCs w:val="24"/>
                      <w:lang w:val="fr-FR"/>
                    </w:rPr>
                    <w:t xml:space="preserve"> Development</w:t>
                  </w:r>
                  <w:r w:rsidRPr="00A70BBA"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)</w:t>
                  </w:r>
                </w:p>
                <w:p w:rsidR="00B640DC" w:rsidRPr="00A70BBA" w:rsidRDefault="00B640DC" w:rsidP="00B640DC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090504" w:rsidRPr="00B640DC" w:rsidRDefault="00090504" w:rsidP="00B640DC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54" o:spid="_x0000_s1036" type="#_x0000_t202" style="position:absolute;margin-left:141.2pt;margin-top:513pt;width:349.3pt;height:29.7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w9fuA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" filled="f" stroked="f">
            <v:textbox style="mso-next-textbox:#Text Box 54">
              <w:txbxContent>
                <w:p w:rsidR="00B640DC" w:rsidRPr="00B640DC" w:rsidRDefault="00B640DC" w:rsidP="00B640DC">
                  <w:pPr>
                    <w:shd w:val="clear" w:color="auto" w:fill="FFFFFF"/>
                    <w:spacing w:after="0" w:line="240" w:lineRule="auto"/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</w:pPr>
                  <w:r w:rsidRPr="00B640DC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South Carolina State University (2002)</w:t>
                  </w:r>
                </w:p>
                <w:p w:rsidR="00B640DC" w:rsidRPr="00A70BBA" w:rsidRDefault="00B640DC" w:rsidP="00B640DC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B074C2" w:rsidRPr="00B640DC" w:rsidRDefault="00B074C2" w:rsidP="00B640DC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373737"/>
        </w:rPr>
        <w:pict>
          <v:shape id="Text Box 51" o:spid="_x0000_s1039" type="#_x0000_t202" style="position:absolute;margin-left:141.2pt;margin-top:12.7pt;width:356.45pt;height:24.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" filled="f" stroked="f">
            <v:textbox>
              <w:txbxContent>
                <w:p w:rsidR="00B72486" w:rsidRPr="003F5FD7" w:rsidRDefault="00B72486" w:rsidP="00B72486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  <w:proofErr w:type="spellStart"/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EnglishTeacher</w:t>
                  </w:r>
                  <w:proofErr w:type="spellEnd"/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 xml:space="preserve"> - British </w:t>
                  </w:r>
                  <w:proofErr w:type="gramStart"/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School(</w:t>
                  </w:r>
                  <w:proofErr w:type="gramEnd"/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2008</w:t>
                  </w:r>
                  <w:r w:rsidRPr="003F5FD7"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  <w:t xml:space="preserve"> </w:t>
                  </w:r>
                  <w:r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>&gt;</w:t>
                  </w:r>
                  <w:r w:rsidRPr="00B72486">
                    <w:rPr>
                      <w:rFonts w:ascii="Open Sans Semibold" w:hAnsi="Open Sans Semibold" w:cs="Open Sans Semibold"/>
                      <w:color w:val="383838"/>
                      <w:sz w:val="24"/>
                      <w:szCs w:val="24"/>
                    </w:rPr>
                    <w:t xml:space="preserve"> Present)</w:t>
                  </w:r>
                </w:p>
                <w:p w:rsidR="00B72486" w:rsidRPr="003F5FD7" w:rsidRDefault="00B72486" w:rsidP="00B72486">
                  <w:pPr>
                    <w:rPr>
                      <w:szCs w:val="32"/>
                    </w:rPr>
                  </w:pPr>
                </w:p>
                <w:p w:rsidR="00B074C2" w:rsidRPr="00B72486" w:rsidRDefault="00B074C2" w:rsidP="00B72486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766B72">
        <w:rPr>
          <w:noProof/>
          <w:color w:val="FCB34B"/>
        </w:rPr>
        <w:pict>
          <v:shape id="Text Box 44" o:spid="_x0000_s1040" type="#_x0000_t202" style="position:absolute;margin-left:141.2pt;margin-top:487.2pt;width:273.6pt;height:29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" filled="f" stroked="f">
            <v:textbox>
              <w:txbxContent>
                <w:p w:rsidR="00D64D3F" w:rsidRPr="00846781" w:rsidRDefault="00D64D3F">
                  <w:pPr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</w:pPr>
                  <w:r w:rsidRPr="00846781"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  <w:t>EDUCATION</w:t>
                  </w:r>
                </w:p>
              </w:txbxContent>
            </v:textbox>
          </v:shape>
        </w:pict>
      </w:r>
      <w:r w:rsidRPr="00766B72">
        <w:rPr>
          <w:noProof/>
          <w:color w:val="FCB34B"/>
        </w:rPr>
        <w:pict>
          <v:shape id="Text Box 43" o:spid="_x0000_s1041" type="#_x0000_t202" style="position:absolute;margin-left:141.2pt;margin-top:-12.1pt;width:273.6pt;height:29pt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/1v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" filled="f" stroked="f">
            <v:textbox>
              <w:txbxContent>
                <w:p w:rsidR="00D64D3F" w:rsidRPr="00846781" w:rsidRDefault="00D64D3F">
                  <w:pPr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</w:pPr>
                  <w:r w:rsidRPr="00846781">
                    <w:rPr>
                      <w:rFonts w:ascii="Open Sans Semibold" w:hAnsi="Open Sans Semibold" w:cs="Open Sans Semibold"/>
                      <w:color w:val="FCB34B"/>
                      <w:spacing w:val="60"/>
                      <w:sz w:val="26"/>
                      <w:szCs w:val="26"/>
                    </w:rPr>
                    <w:t>EXPERIENCE</w:t>
                  </w:r>
                </w:p>
              </w:txbxContent>
            </v:textbox>
          </v:shape>
        </w:pict>
      </w:r>
      <w:r w:rsidRPr="00766B72">
        <w:rPr>
          <w:noProof/>
          <w:color w:val="4D929E"/>
        </w:rPr>
        <w:pict>
          <v:rect id="Rectangle 66" o:spid="_x0000_s1044" style="position:absolute;margin-left:-71.6pt;margin-top:-53.6pt;width:202.85pt;height:756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" fillcolor="#f6f6f6" stroked="f"/>
        </w:pict>
      </w:r>
      <w:r w:rsidRPr="00766B72">
        <w:rPr>
          <w:noProof/>
          <w:color w:val="4D929E"/>
        </w:rPr>
        <w:pict>
          <v:rect id="Rectangle 65" o:spid="_x0000_s1043" style="position:absolute;margin-left:-71.6pt;margin-top:-53.6pt;width:8in;height:756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" fillcolor="#fdfeff" stroked="f"/>
        </w:pict>
      </w:r>
      <w:r w:rsidRPr="00766B72">
        <w:rPr>
          <w:noProof/>
          <w:color w:val="4D929E"/>
        </w:rPr>
        <w:pict>
          <v:rect id="Rectangle 2" o:spid="_x0000_s1042" style="position:absolute;margin-left:-89.6pt;margin-top:-71.6pt;width:612pt;height:11in;z-index:-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" fillcolor="#e9e8e8" stroked="f"/>
        </w:pict>
      </w:r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30E8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0CEF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3912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51F8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26FA"/>
    <w:rsid w:val="00753350"/>
    <w:rsid w:val="007551F9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6B72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674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3B0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40DC"/>
    <w:rsid w:val="00B651F4"/>
    <w:rsid w:val="00B67F8D"/>
    <w:rsid w:val="00B71643"/>
    <w:rsid w:val="00B71E00"/>
    <w:rsid w:val="00B720BE"/>
    <w:rsid w:val="00B72486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1C46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0DE1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Guess</cp:lastModifiedBy>
  <cp:revision>12</cp:revision>
  <dcterms:created xsi:type="dcterms:W3CDTF">2018-02-07T14:24:00Z</dcterms:created>
  <dcterms:modified xsi:type="dcterms:W3CDTF">2019-10-29T14:55:00Z</dcterms:modified>
</cp:coreProperties>
</file>